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79AA7" w14:textId="2E28295D" w:rsidR="009A5189" w:rsidRDefault="00281E16" w:rsidP="00281E16">
      <w:pPr>
        <w:jc w:val="center"/>
        <w:rPr>
          <w:b/>
          <w:lang w:val="en-US"/>
        </w:rPr>
      </w:pPr>
      <w:r>
        <w:rPr>
          <w:b/>
          <w:lang w:val="en-US"/>
        </w:rPr>
        <w:t>BOARD MEETING MINUTES</w:t>
      </w:r>
    </w:p>
    <w:p w14:paraId="7016BD2A" w14:textId="77777777" w:rsidR="00281E16" w:rsidRDefault="00281E16" w:rsidP="00281E16">
      <w:pPr>
        <w:rPr>
          <w:b/>
          <w:lang w:val="en-US"/>
        </w:rPr>
      </w:pPr>
    </w:p>
    <w:p w14:paraId="1F36D7B9" w14:textId="2A39830D" w:rsidR="00281E16" w:rsidRPr="00281E16" w:rsidRDefault="00281E16" w:rsidP="00281E16">
      <w:pPr>
        <w:rPr>
          <w:lang w:val="en-US"/>
        </w:rPr>
      </w:pPr>
      <w:r>
        <w:rPr>
          <w:b/>
          <w:lang w:val="en-US"/>
        </w:rPr>
        <w:t xml:space="preserve">COMPANY NAME &amp; NUMBER: </w:t>
      </w:r>
    </w:p>
    <w:p w14:paraId="1E30AC84" w14:textId="409D042F" w:rsidR="00281E16" w:rsidRDefault="00281E16" w:rsidP="00281E16">
      <w:pPr>
        <w:rPr>
          <w:b/>
          <w:lang w:val="en-US"/>
        </w:rPr>
      </w:pPr>
      <w:r>
        <w:rPr>
          <w:b/>
          <w:lang w:val="en-US"/>
        </w:rPr>
        <w:t>MEETING HELD AT:</w:t>
      </w:r>
    </w:p>
    <w:p w14:paraId="5114F355" w14:textId="419BBBAE" w:rsidR="00281E16" w:rsidRDefault="00281E16" w:rsidP="00281E16">
      <w:pPr>
        <w:rPr>
          <w:b/>
          <w:lang w:val="en-US"/>
        </w:rPr>
      </w:pPr>
      <w:r>
        <w:rPr>
          <w:b/>
          <w:lang w:val="en-US"/>
        </w:rPr>
        <w:t>MEETING DATE:</w:t>
      </w:r>
    </w:p>
    <w:p w14:paraId="7B9A342F" w14:textId="44ACA5A4" w:rsidR="00281E16" w:rsidRDefault="00281E16" w:rsidP="00281E16">
      <w:pPr>
        <w:rPr>
          <w:b/>
          <w:lang w:val="en-US"/>
        </w:rPr>
      </w:pPr>
      <w:r>
        <w:rPr>
          <w:b/>
          <w:lang w:val="en-US"/>
        </w:rPr>
        <w:t>[MEETING ATTENDEES: ENTER NAME OF MEETING ATTENDEES HERE]</w:t>
      </w:r>
    </w:p>
    <w:p w14:paraId="2E5B67A2" w14:textId="03A390A4" w:rsidR="00281E16" w:rsidRDefault="00281E16" w:rsidP="00281E16">
      <w:pPr>
        <w:rPr>
          <w:b/>
          <w:lang w:val="en-US"/>
        </w:rPr>
      </w:pPr>
    </w:p>
    <w:p w14:paraId="1C332010" w14:textId="46AC01E5" w:rsidR="00281E16" w:rsidRDefault="00281E16" w:rsidP="00281E16">
      <w:pPr>
        <w:rPr>
          <w:lang w:val="en-US"/>
        </w:rPr>
      </w:pPr>
      <w:r>
        <w:rPr>
          <w:lang w:val="en-US"/>
        </w:rPr>
        <w:t xml:space="preserve">It was resolved in the meeting of the Director(s) of </w:t>
      </w:r>
      <w:r w:rsidRPr="00281E16">
        <w:rPr>
          <w:b/>
          <w:lang w:val="en-US"/>
        </w:rPr>
        <w:t>ABC Limited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in the presence of the above-mentioned meeting attendees that the Company has decided to pay an interim dividend of </w:t>
      </w:r>
      <w:r w:rsidRPr="00281E16">
        <w:rPr>
          <w:b/>
          <w:lang w:val="en-US"/>
        </w:rPr>
        <w:t>£</w:t>
      </w:r>
      <w:r>
        <w:rPr>
          <w:b/>
          <w:lang w:val="en-US"/>
        </w:rPr>
        <w:t xml:space="preserve">xx </w:t>
      </w:r>
      <w:r>
        <w:rPr>
          <w:lang w:val="en-US"/>
        </w:rPr>
        <w:t>on its Ordinary £1 shares in respect of the year ended [Company Year-End date] to its registered stakeholders on [Payment Date].</w:t>
      </w:r>
    </w:p>
    <w:p w14:paraId="728FDDF2" w14:textId="11821D65" w:rsidR="00281E16" w:rsidRDefault="00281E16" w:rsidP="00281E16">
      <w:pPr>
        <w:rPr>
          <w:lang w:val="en-US"/>
        </w:rPr>
      </w:pPr>
      <w:r>
        <w:rPr>
          <w:lang w:val="en-US"/>
        </w:rPr>
        <w:t>There is no further business, hence the meeting was closed.</w:t>
      </w:r>
    </w:p>
    <w:p w14:paraId="2799A776" w14:textId="2501E2D1" w:rsidR="00281E16" w:rsidRDefault="00281E16" w:rsidP="00281E16">
      <w:pPr>
        <w:rPr>
          <w:lang w:val="en-US"/>
        </w:rPr>
      </w:pPr>
    </w:p>
    <w:p w14:paraId="54672984" w14:textId="7FE2DDE5" w:rsidR="00281E16" w:rsidRDefault="00281E16" w:rsidP="00281E16">
      <w:pPr>
        <w:rPr>
          <w:lang w:val="en-US"/>
        </w:rPr>
      </w:pPr>
      <w:r>
        <w:rPr>
          <w:lang w:val="en-US"/>
        </w:rPr>
        <w:t>Signed By</w:t>
      </w:r>
    </w:p>
    <w:p w14:paraId="54F616FC" w14:textId="77777777" w:rsidR="00281E16" w:rsidRDefault="00281E16" w:rsidP="00281E16">
      <w:pPr>
        <w:rPr>
          <w:lang w:val="en-US"/>
        </w:rPr>
      </w:pPr>
    </w:p>
    <w:p w14:paraId="1E785744" w14:textId="3D678E41" w:rsidR="00281E16" w:rsidRDefault="00281E16" w:rsidP="00281E16">
      <w:pPr>
        <w:rPr>
          <w:lang w:val="en-US"/>
        </w:rPr>
      </w:pPr>
      <w:r>
        <w:rPr>
          <w:lang w:val="en-US"/>
        </w:rPr>
        <w:t>-----------------------------------</w:t>
      </w:r>
    </w:p>
    <w:p w14:paraId="04846E5D" w14:textId="45D314C8" w:rsidR="00281E16" w:rsidRDefault="00281E16" w:rsidP="00281E16">
      <w:pPr>
        <w:rPr>
          <w:lang w:val="en-US"/>
        </w:rPr>
      </w:pPr>
      <w:r>
        <w:rPr>
          <w:lang w:val="en-US"/>
        </w:rPr>
        <w:t>[Name of Chairman / Sole Director]</w:t>
      </w:r>
    </w:p>
    <w:p w14:paraId="352715A6" w14:textId="7EAC0BBC" w:rsidR="00281E16" w:rsidRDefault="00281E16" w:rsidP="00281E16">
      <w:pPr>
        <w:rPr>
          <w:lang w:val="en-US"/>
        </w:rPr>
      </w:pPr>
      <w:r>
        <w:rPr>
          <w:lang w:val="en-US"/>
        </w:rPr>
        <w:t>[Company Name, Registered address, and Number]</w:t>
      </w:r>
    </w:p>
    <w:p w14:paraId="294B1745" w14:textId="5985E0F3" w:rsidR="00281E16" w:rsidRDefault="00281E16" w:rsidP="00281E16">
      <w:pPr>
        <w:rPr>
          <w:lang w:val="en-US"/>
        </w:rPr>
      </w:pPr>
      <w:r>
        <w:rPr>
          <w:lang w:val="en-US"/>
        </w:rPr>
        <w:t>[Date]</w:t>
      </w:r>
      <w:bookmarkStart w:id="0" w:name="_GoBack"/>
      <w:bookmarkEnd w:id="0"/>
    </w:p>
    <w:sectPr w:rsidR="00281E1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48BD3" w14:textId="77777777" w:rsidR="00694686" w:rsidRDefault="00694686" w:rsidP="00281E16">
      <w:pPr>
        <w:spacing w:after="0" w:line="240" w:lineRule="auto"/>
      </w:pPr>
      <w:r>
        <w:separator/>
      </w:r>
    </w:p>
  </w:endnote>
  <w:endnote w:type="continuationSeparator" w:id="0">
    <w:p w14:paraId="6E7D4F4B" w14:textId="77777777" w:rsidR="00694686" w:rsidRDefault="00694686" w:rsidP="00281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8A56C" w14:textId="77777777" w:rsidR="00281E16" w:rsidRDefault="00281E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CB8A4" w14:textId="77777777" w:rsidR="00281E16" w:rsidRDefault="00281E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AC15C" w14:textId="77777777" w:rsidR="00281E16" w:rsidRDefault="00281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FE0AF" w14:textId="77777777" w:rsidR="00694686" w:rsidRDefault="00694686" w:rsidP="00281E16">
      <w:pPr>
        <w:spacing w:after="0" w:line="240" w:lineRule="auto"/>
      </w:pPr>
      <w:r>
        <w:separator/>
      </w:r>
    </w:p>
  </w:footnote>
  <w:footnote w:type="continuationSeparator" w:id="0">
    <w:p w14:paraId="47F5D021" w14:textId="77777777" w:rsidR="00694686" w:rsidRDefault="00694686" w:rsidP="00281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FED56" w14:textId="77777777" w:rsidR="00281E16" w:rsidRDefault="00281E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C6789" w14:textId="0E85AEF6" w:rsidR="00281E16" w:rsidRPr="00281E16" w:rsidRDefault="00281E16" w:rsidP="00281E16">
    <w:pPr>
      <w:pStyle w:val="Header"/>
      <w:jc w:val="center"/>
      <w:rPr>
        <w:sz w:val="32"/>
        <w:lang w:val="en-US"/>
      </w:rPr>
    </w:pPr>
    <w:r w:rsidRPr="00281E16">
      <w:rPr>
        <w:sz w:val="32"/>
        <w:lang w:val="en-US"/>
      </w:rPr>
      <w:t>[</w:t>
    </w:r>
    <w:r w:rsidRPr="00281E16">
      <w:rPr>
        <w:b/>
        <w:sz w:val="32"/>
        <w:lang w:val="en-US"/>
      </w:rPr>
      <w:t>COMPANY LOGO HERE</w:t>
    </w:r>
    <w:r w:rsidRPr="00281E16">
      <w:rPr>
        <w:sz w:val="32"/>
        <w:lang w:val="en-US"/>
      </w:rPr>
      <w:t>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FF9F8" w14:textId="77777777" w:rsidR="00281E16" w:rsidRDefault="00281E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NDYwNLI0M7KwsDRU0lEKTi0uzszPAykwrAUAf+39JSwAAAA="/>
  </w:docVars>
  <w:rsids>
    <w:rsidRoot w:val="00281E16"/>
    <w:rsid w:val="00281E16"/>
    <w:rsid w:val="00694686"/>
    <w:rsid w:val="009A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D8FA8"/>
  <w15:chartTrackingRefBased/>
  <w15:docId w15:val="{0C39D7B4-6790-4353-A613-14E7763B3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1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E16"/>
  </w:style>
  <w:style w:type="paragraph" w:styleId="Footer">
    <w:name w:val="footer"/>
    <w:basedOn w:val="Normal"/>
    <w:link w:val="FooterChar"/>
    <w:uiPriority w:val="99"/>
    <w:unhideWhenUsed/>
    <w:rsid w:val="00281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Shah</dc:creator>
  <cp:keywords/>
  <dc:description/>
  <cp:lastModifiedBy>Smit Shah</cp:lastModifiedBy>
  <cp:revision>1</cp:revision>
  <dcterms:created xsi:type="dcterms:W3CDTF">2019-04-20T05:50:00Z</dcterms:created>
  <dcterms:modified xsi:type="dcterms:W3CDTF">2019-04-20T06:06:00Z</dcterms:modified>
</cp:coreProperties>
</file>